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004379" w14:textId="7D42D9E3" w:rsidR="00500A82" w:rsidRDefault="00276491">
      <w:r>
        <w:softHyphen/>
      </w:r>
      <w:r>
        <w:softHyphen/>
      </w:r>
      <w:r w:rsidR="00525C27">
        <w:br/>
      </w:r>
    </w:p>
    <w:p w14:paraId="28295B6A" w14:textId="1C58E9F3" w:rsidR="00B45DA0" w:rsidRDefault="004E2A13">
      <w:pPr>
        <w:sectPr w:rsidR="00B45DA0" w:rsidSect="004E7C8D">
          <w:headerReference w:type="default" r:id="rId8"/>
          <w:footerReference w:type="even" r:id="rId9"/>
          <w:footerReference w:type="default" r:id="rId10"/>
          <w:pgSz w:w="12240" w:h="15840"/>
          <w:pgMar w:top="360" w:right="360" w:bottom="360" w:left="360" w:header="720" w:footer="720" w:gutter="0"/>
          <w:pgNumType w:start="1"/>
          <w:cols w:space="720"/>
          <w:docGrid w:linePitch="360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D5AE6CE" wp14:editId="1836DCAE">
                <wp:simplePos x="0" y="0"/>
                <wp:positionH relativeFrom="margin">
                  <wp:posOffset>1879600</wp:posOffset>
                </wp:positionH>
                <wp:positionV relativeFrom="page">
                  <wp:posOffset>1206500</wp:posOffset>
                </wp:positionV>
                <wp:extent cx="3543935" cy="365760"/>
                <wp:effectExtent l="0" t="0" r="0" b="0"/>
                <wp:wrapSquare wrapText="bothSides"/>
                <wp:docPr id="98" name="Text Box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43935" cy="365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3312CB" w14:textId="72AABF5C" w:rsidR="00CF7831" w:rsidRPr="004E2A13" w:rsidRDefault="004E2A13" w:rsidP="00ED00B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4E2A13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PARTNER SPONGE CHALLEN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5AE6CE" id="_x0000_t202" coordsize="21600,21600" o:spt="202" path="m0,0l0,21600,21600,21600,21600,0xe">
                <v:stroke joinstyle="miter"/>
                <v:path gradientshapeok="t" o:connecttype="rect"/>
              </v:shapetype>
              <v:shape id="Text Box 98" o:spid="_x0000_s1026" type="#_x0000_t202" style="position:absolute;margin-left:148pt;margin-top:95pt;width:279.05pt;height:28.8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" filled="f" stroked="f">
                <v:textbox>
                  <w:txbxContent>
                    <w:p w14:paraId="113312CB" w14:textId="72AABF5C" w:rsidR="00CF7831" w:rsidRPr="004E2A13" w:rsidRDefault="004E2A13" w:rsidP="00ED00BE">
                      <w:pPr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4E2A13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PARTNER SPONGE CHALLENGE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5408" behindDoc="1" locked="0" layoutInCell="1" allowOverlap="1" wp14:anchorId="2F0E5982" wp14:editId="32C3D825">
            <wp:simplePos x="0" y="0"/>
            <wp:positionH relativeFrom="column">
              <wp:posOffset>4203700</wp:posOffset>
            </wp:positionH>
            <wp:positionV relativeFrom="paragraph">
              <wp:posOffset>2169160</wp:posOffset>
            </wp:positionV>
            <wp:extent cx="2438400" cy="2438400"/>
            <wp:effectExtent l="25400" t="25400" r="25400" b="2540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iagram placeholder 2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2438400"/>
                    </a:xfrm>
                    <a:prstGeom prst="rect">
                      <a:avLst/>
                    </a:prstGeom>
                    <a:ln>
                      <a:solidFill>
                        <a:srgbClr val="00ACD7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304D4">
        <w:rPr>
          <w:noProof/>
        </w:rPr>
        <mc:AlternateContent>
          <mc:Choice Requires="wps">
            <w:drawing>
              <wp:anchor distT="0" distB="0" distL="114300" distR="114300" simplePos="0" relativeHeight="251544576" behindDoc="0" locked="0" layoutInCell="1" allowOverlap="1" wp14:anchorId="48AF5104" wp14:editId="258E5832">
                <wp:simplePos x="0" y="0"/>
                <wp:positionH relativeFrom="column">
                  <wp:posOffset>274320</wp:posOffset>
                </wp:positionH>
                <wp:positionV relativeFrom="paragraph">
                  <wp:posOffset>2366010</wp:posOffset>
                </wp:positionV>
                <wp:extent cx="3256280" cy="0"/>
                <wp:effectExtent l="0" t="0" r="20320" b="25400"/>
                <wp:wrapThrough wrapText="bothSides">
                  <wp:wrapPolygon edited="0">
                    <wp:start x="0" y="-1"/>
                    <wp:lineTo x="0" y="-1"/>
                    <wp:lineTo x="21566" y="-1"/>
                    <wp:lineTo x="21566" y="-1"/>
                    <wp:lineTo x="0" y="-1"/>
                  </wp:wrapPolygon>
                </wp:wrapThrough>
                <wp:docPr id="230" name="Straight Connector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562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00ACD7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0630C100" id="Straight Connector 230" o:spid="_x0000_s1026" style="position:absolute;z-index:251544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186.3pt" to="278pt,18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" strokecolor="#00acd7" strokeweight=".5pt">
                <w10:wrap type="through"/>
              </v:line>
            </w:pict>
          </mc:Fallback>
        </mc:AlternateContent>
      </w:r>
      <w:r w:rsidR="002304D4">
        <w:rPr>
          <w:noProof/>
        </w:rPr>
        <w:drawing>
          <wp:anchor distT="0" distB="0" distL="114300" distR="114300" simplePos="0" relativeHeight="251541504" behindDoc="0" locked="0" layoutInCell="1" allowOverlap="1" wp14:anchorId="6421BAAD" wp14:editId="171541E9">
            <wp:simplePos x="0" y="0"/>
            <wp:positionH relativeFrom="column">
              <wp:posOffset>274320</wp:posOffset>
            </wp:positionH>
            <wp:positionV relativeFrom="paragraph">
              <wp:posOffset>2089785</wp:posOffset>
            </wp:positionV>
            <wp:extent cx="3133090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364" y="19295"/>
                <wp:lineTo x="21364" y="0"/>
                <wp:lineTo x="0" y="0"/>
              </wp:wrapPolygon>
            </wp:wrapThrough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09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304D4">
        <w:rPr>
          <w:noProof/>
        </w:rPr>
        <mc:AlternateContent>
          <mc:Choice Requires="wps">
            <w:drawing>
              <wp:anchor distT="0" distB="0" distL="114300" distR="114300" simplePos="0" relativeHeight="251548672" behindDoc="0" locked="0" layoutInCell="1" allowOverlap="1" wp14:anchorId="5CDC964A" wp14:editId="1A13BD70">
                <wp:simplePos x="0" y="0"/>
                <wp:positionH relativeFrom="column">
                  <wp:posOffset>309245</wp:posOffset>
                </wp:positionH>
                <wp:positionV relativeFrom="paragraph">
                  <wp:posOffset>2487631</wp:posOffset>
                </wp:positionV>
                <wp:extent cx="3742055" cy="2395855"/>
                <wp:effectExtent l="0" t="0" r="0" b="0"/>
                <wp:wrapThrough wrapText="bothSides">
                  <wp:wrapPolygon edited="0">
                    <wp:start x="147" y="0"/>
                    <wp:lineTo x="147" y="21297"/>
                    <wp:lineTo x="21259" y="21297"/>
                    <wp:lineTo x="21259" y="0"/>
                    <wp:lineTo x="147" y="0"/>
                  </wp:wrapPolygon>
                </wp:wrapThrough>
                <wp:docPr id="234" name="Text Box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42055" cy="23958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696522" w14:textId="77777777" w:rsidR="00CF7831" w:rsidRDefault="00CF7831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Equipment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40AA19F7" w14:textId="0D1FBC4C" w:rsidR="00036C82" w:rsidRDefault="00BF49B8" w:rsidP="00C104B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</w:t>
                            </w:r>
                            <w:r w:rsidR="00C35CA8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extra-large sponge per pair</w:t>
                            </w:r>
                            <w:r w:rsidR="00952CE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of students</w:t>
                            </w:r>
                          </w:p>
                          <w:p w14:paraId="0509AF7E" w14:textId="16C5A11E" w:rsidR="00BF49B8" w:rsidRDefault="00BF49B8" w:rsidP="00C104B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 cone per pair</w:t>
                            </w:r>
                            <w:r w:rsidR="00952CE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of students</w:t>
                            </w:r>
                          </w:p>
                          <w:p w14:paraId="230DE8BF" w14:textId="44872A88" w:rsidR="00CB5962" w:rsidRDefault="00C35CA8" w:rsidP="00BF49B8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</w:t>
                            </w:r>
                            <w:r w:rsidR="00952CE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–</w:t>
                            </w:r>
                            <w:r w:rsidR="00BF49B8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3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large containers</w:t>
                            </w:r>
                            <w:r w:rsidR="00BF49B8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952CE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filled </w:t>
                            </w:r>
                            <w:r w:rsidR="00BF49B8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with</w:t>
                            </w:r>
                            <w:r w:rsidR="00952CE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plenty of</w:t>
                            </w:r>
                            <w:r w:rsidR="00BF49B8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water</w:t>
                            </w:r>
                          </w:p>
                          <w:p w14:paraId="1218AA21" w14:textId="45E18A2D" w:rsidR="00F825C9" w:rsidRDefault="0007044E" w:rsidP="00BF49B8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tudents in s</w:t>
                            </w:r>
                            <w:r w:rsidR="00F825C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wimsuits</w:t>
                            </w:r>
                          </w:p>
                          <w:p w14:paraId="5DD2E84B" w14:textId="7F267350" w:rsidR="00BF49B8" w:rsidRPr="00BF49B8" w:rsidRDefault="00BF49B8" w:rsidP="00BF49B8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topwatch</w:t>
                            </w:r>
                          </w:p>
                          <w:p w14:paraId="5B46696C" w14:textId="77777777" w:rsidR="00CF7831" w:rsidRPr="00F13CB6" w:rsidRDefault="00CF7831" w:rsidP="00F13CB6">
                            <w:pPr>
                              <w:pStyle w:val="ListParagraph"/>
                              <w:ind w:left="360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</w:p>
                          <w:p w14:paraId="374736C4" w14:textId="77777777" w:rsidR="00CF7831" w:rsidRDefault="00CF7831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Set-Up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58612884" w14:textId="3F3444B4" w:rsidR="00CB5962" w:rsidRPr="002304D4" w:rsidRDefault="00C35CA8" w:rsidP="00CB596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reate starting lines using</w:t>
                            </w:r>
                            <w:r w:rsidR="00952CE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the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BF49B8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ones.</w:t>
                            </w:r>
                          </w:p>
                          <w:p w14:paraId="17B1DEE7" w14:textId="1DC10A81" w:rsidR="002304D4" w:rsidRPr="00CB5962" w:rsidRDefault="002304D4" w:rsidP="00CB596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lay on a safe surface that does not get slippery when wet.</w:t>
                            </w:r>
                          </w:p>
                          <w:p w14:paraId="31A6E8CC" w14:textId="4C8BDDBF" w:rsidR="00CB5962" w:rsidRPr="00CB5962" w:rsidRDefault="00C35CA8" w:rsidP="00CB596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lace large containers of water a reas</w:t>
                            </w:r>
                            <w:r w:rsidR="00BF49B8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onable distance from the cones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7A526721" w14:textId="51B69AF3" w:rsidR="00036C82" w:rsidRPr="00CB5962" w:rsidRDefault="00952CE7" w:rsidP="00CB596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air students</w:t>
                            </w:r>
                            <w:r w:rsidR="00BF49B8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, each pair </w:t>
                            </w:r>
                            <w:bookmarkStart w:id="0" w:name="_GoBack"/>
                            <w:r w:rsidR="00BF49B8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t a cone</w:t>
                            </w:r>
                            <w:r w:rsidR="00C35CA8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with </w:t>
                            </w:r>
                            <w:r w:rsidR="00BF49B8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 sponge</w:t>
                            </w:r>
                            <w:r w:rsidR="00C35CA8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bookmarkEnd w:id="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DC964A" id="Text Box 234" o:spid="_x0000_s1027" type="#_x0000_t202" style="position:absolute;margin-left:24.35pt;margin-top:195.9pt;width:294.65pt;height:188.65pt;z-index:251548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" filled="f" stroked="f">
                <v:textbox>
                  <w:txbxContent>
                    <w:p w14:paraId="03696522" w14:textId="77777777" w:rsidR="00CF7831" w:rsidRDefault="00CF7831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Equipment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40AA19F7" w14:textId="0D1FBC4C" w:rsidR="00036C82" w:rsidRDefault="00BF49B8" w:rsidP="00C104B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1</w:t>
                      </w:r>
                      <w:r w:rsidR="00C35CA8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extra-large sponge per pair</w:t>
                      </w:r>
                      <w:r w:rsidR="00952CE7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of students</w:t>
                      </w:r>
                    </w:p>
                    <w:p w14:paraId="0509AF7E" w14:textId="16C5A11E" w:rsidR="00BF49B8" w:rsidRDefault="00BF49B8" w:rsidP="00C104B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1 cone per pair</w:t>
                      </w:r>
                      <w:r w:rsidR="00952CE7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of students</w:t>
                      </w:r>
                    </w:p>
                    <w:p w14:paraId="230DE8BF" w14:textId="44872A88" w:rsidR="00CB5962" w:rsidRDefault="00C35CA8" w:rsidP="00BF49B8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1</w:t>
                      </w:r>
                      <w:r w:rsidR="00952CE7">
                        <w:rPr>
                          <w:rFonts w:ascii="Arial" w:hAnsi="Arial"/>
                          <w:sz w:val="22"/>
                          <w:szCs w:val="22"/>
                        </w:rPr>
                        <w:t>–</w:t>
                      </w:r>
                      <w:r w:rsidR="00BF49B8">
                        <w:rPr>
                          <w:rFonts w:ascii="Arial" w:hAnsi="Arial"/>
                          <w:sz w:val="22"/>
                          <w:szCs w:val="22"/>
                        </w:rPr>
                        <w:t>3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large containers</w:t>
                      </w:r>
                      <w:r w:rsidR="00BF49B8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952CE7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filled </w:t>
                      </w:r>
                      <w:r w:rsidR="00BF49B8">
                        <w:rPr>
                          <w:rFonts w:ascii="Arial" w:hAnsi="Arial"/>
                          <w:sz w:val="22"/>
                          <w:szCs w:val="22"/>
                        </w:rPr>
                        <w:t>with</w:t>
                      </w:r>
                      <w:r w:rsidR="00952CE7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plenty of</w:t>
                      </w:r>
                      <w:r w:rsidR="00BF49B8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water</w:t>
                      </w:r>
                    </w:p>
                    <w:p w14:paraId="1218AA21" w14:textId="45E18A2D" w:rsidR="00F825C9" w:rsidRDefault="0007044E" w:rsidP="00BF49B8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Students in s</w:t>
                      </w:r>
                      <w:r w:rsidR="00F825C9">
                        <w:rPr>
                          <w:rFonts w:ascii="Arial" w:hAnsi="Arial"/>
                          <w:sz w:val="22"/>
                          <w:szCs w:val="22"/>
                        </w:rPr>
                        <w:t>wimsuits</w:t>
                      </w:r>
                    </w:p>
                    <w:p w14:paraId="5DD2E84B" w14:textId="7F267350" w:rsidR="00BF49B8" w:rsidRPr="00BF49B8" w:rsidRDefault="00BF49B8" w:rsidP="00BF49B8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Stopwatch</w:t>
                      </w:r>
                    </w:p>
                    <w:p w14:paraId="5B46696C" w14:textId="77777777" w:rsidR="00CF7831" w:rsidRPr="00F13CB6" w:rsidRDefault="00CF7831" w:rsidP="00F13CB6">
                      <w:pPr>
                        <w:pStyle w:val="ListParagraph"/>
                        <w:ind w:left="360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</w:p>
                    <w:p w14:paraId="374736C4" w14:textId="77777777" w:rsidR="00CF7831" w:rsidRDefault="00CF7831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Set-Up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58612884" w14:textId="3F3444B4" w:rsidR="00CB5962" w:rsidRPr="002304D4" w:rsidRDefault="00C35CA8" w:rsidP="00CB596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Create starting lines using</w:t>
                      </w:r>
                      <w:r w:rsidR="00952CE7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the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BF49B8">
                        <w:rPr>
                          <w:rFonts w:ascii="Arial" w:hAnsi="Arial"/>
                          <w:sz w:val="22"/>
                          <w:szCs w:val="22"/>
                        </w:rPr>
                        <w:t>cones.</w:t>
                      </w:r>
                    </w:p>
                    <w:p w14:paraId="17B1DEE7" w14:textId="1DC10A81" w:rsidR="002304D4" w:rsidRPr="00CB5962" w:rsidRDefault="002304D4" w:rsidP="00CB596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Play on a safe surface that does not get slippery when wet.</w:t>
                      </w:r>
                    </w:p>
                    <w:p w14:paraId="31A6E8CC" w14:textId="4C8BDDBF" w:rsidR="00CB5962" w:rsidRPr="00CB5962" w:rsidRDefault="00C35CA8" w:rsidP="00CB596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Place large containers of water a reas</w:t>
                      </w:r>
                      <w:r w:rsidR="00BF49B8">
                        <w:rPr>
                          <w:rFonts w:ascii="Arial" w:hAnsi="Arial"/>
                          <w:sz w:val="22"/>
                          <w:szCs w:val="22"/>
                        </w:rPr>
                        <w:t>onable distance from the cones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.</w:t>
                      </w:r>
                    </w:p>
                    <w:p w14:paraId="7A526721" w14:textId="51B69AF3" w:rsidR="00036C82" w:rsidRPr="00CB5962" w:rsidRDefault="00952CE7" w:rsidP="00CB596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Pair students</w:t>
                      </w:r>
                      <w:r w:rsidR="00BF49B8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, each pair </w:t>
                      </w:r>
                      <w:bookmarkStart w:id="1" w:name="_GoBack"/>
                      <w:r w:rsidR="00BF49B8">
                        <w:rPr>
                          <w:rFonts w:ascii="Arial" w:hAnsi="Arial"/>
                          <w:sz w:val="22"/>
                          <w:szCs w:val="22"/>
                        </w:rPr>
                        <w:t>at a cone</w:t>
                      </w:r>
                      <w:r w:rsidR="00C35CA8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with </w:t>
                      </w:r>
                      <w:r w:rsidR="00BF49B8">
                        <w:rPr>
                          <w:rFonts w:ascii="Arial" w:hAnsi="Arial"/>
                          <w:sz w:val="22"/>
                          <w:szCs w:val="22"/>
                        </w:rPr>
                        <w:t>a sponge</w:t>
                      </w:r>
                      <w:r w:rsidR="00C35CA8">
                        <w:rPr>
                          <w:rFonts w:ascii="Arial" w:hAnsi="Arial"/>
                          <w:sz w:val="22"/>
                          <w:szCs w:val="22"/>
                        </w:rPr>
                        <w:t>.</w:t>
                      </w:r>
                    </w:p>
                    <w:bookmarkEnd w:id="1"/>
                  </w:txbxContent>
                </v:textbox>
                <w10:wrap type="through"/>
              </v:shape>
            </w:pict>
          </mc:Fallback>
        </mc:AlternateContent>
      </w:r>
      <w:r w:rsidR="00C35CA8">
        <w:rPr>
          <w:noProof/>
        </w:rPr>
        <mc:AlternateContent>
          <mc:Choice Requires="wps">
            <w:drawing>
              <wp:anchor distT="0" distB="0" distL="114300" distR="114300" simplePos="0" relativeHeight="251547648" behindDoc="0" locked="0" layoutInCell="1" allowOverlap="1" wp14:anchorId="329EC8C6" wp14:editId="28FC67FF">
                <wp:simplePos x="0" y="0"/>
                <wp:positionH relativeFrom="column">
                  <wp:posOffset>4612005</wp:posOffset>
                </wp:positionH>
                <wp:positionV relativeFrom="paragraph">
                  <wp:posOffset>1050290</wp:posOffset>
                </wp:positionV>
                <wp:extent cx="2343150" cy="930275"/>
                <wp:effectExtent l="0" t="0" r="0" b="9525"/>
                <wp:wrapThrough wrapText="bothSides">
                  <wp:wrapPolygon edited="0">
                    <wp:start x="234" y="0"/>
                    <wp:lineTo x="234" y="21231"/>
                    <wp:lineTo x="21073" y="21231"/>
                    <wp:lineTo x="21073" y="0"/>
                    <wp:lineTo x="234" y="0"/>
                  </wp:wrapPolygon>
                </wp:wrapThrough>
                <wp:docPr id="233" name="Text Box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150" cy="930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790F2F" w14:textId="5966D861" w:rsidR="00C35CA8" w:rsidRPr="00F825C9" w:rsidRDefault="00F825C9" w:rsidP="00C35CA8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Fill the Sponge</w:t>
                            </w:r>
                          </w:p>
                          <w:p w14:paraId="7695518F" w14:textId="4E08C7A0" w:rsidR="00F825C9" w:rsidRPr="00F825C9" w:rsidRDefault="00F825C9" w:rsidP="00C35CA8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Move Safely</w:t>
                            </w:r>
                          </w:p>
                          <w:p w14:paraId="5987E92A" w14:textId="41DF1706" w:rsidR="00F825C9" w:rsidRDefault="00F825C9" w:rsidP="00C35CA8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queeze the Spon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 w14:anchorId="329EC8C6" id="Text Box 233" o:spid="_x0000_s1028" type="#_x0000_t202" style="position:absolute;margin-left:363.15pt;margin-top:82.7pt;width:184.5pt;height:73.25pt;z-index:251547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" filled="f" stroked="f">
                <v:textbox>
                  <w:txbxContent>
                    <w:p w14:paraId="1F790F2F" w14:textId="5966D861" w:rsidR="00C35CA8" w:rsidRPr="00F825C9" w:rsidRDefault="00F825C9" w:rsidP="00C35CA8">
                      <w:pPr>
                        <w:pStyle w:val="ListParagraph"/>
                        <w:numPr>
                          <w:ilvl w:val="0"/>
                          <w:numId w:val="8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Fill the Sponge</w:t>
                      </w:r>
                    </w:p>
                    <w:p w14:paraId="7695518F" w14:textId="4E08C7A0" w:rsidR="00F825C9" w:rsidRPr="00F825C9" w:rsidRDefault="00F825C9" w:rsidP="00C35CA8">
                      <w:pPr>
                        <w:pStyle w:val="ListParagraph"/>
                        <w:numPr>
                          <w:ilvl w:val="0"/>
                          <w:numId w:val="8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Move Safely</w:t>
                      </w:r>
                    </w:p>
                    <w:p w14:paraId="5987E92A" w14:textId="41DF1706" w:rsidR="00F825C9" w:rsidRDefault="00F825C9" w:rsidP="00C35CA8">
                      <w:pPr>
                        <w:pStyle w:val="ListParagraph"/>
                        <w:numPr>
                          <w:ilvl w:val="0"/>
                          <w:numId w:val="8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Squeeze the Sponge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036C82">
        <w:rPr>
          <w:noProof/>
        </w:rPr>
        <mc:AlternateContent>
          <mc:Choice Requires="wps">
            <w:drawing>
              <wp:anchor distT="0" distB="0" distL="114300" distR="114300" simplePos="0" relativeHeight="251546624" behindDoc="0" locked="0" layoutInCell="1" allowOverlap="1" wp14:anchorId="09702FEF" wp14:editId="762E6080">
                <wp:simplePos x="0" y="0"/>
                <wp:positionH relativeFrom="column">
                  <wp:posOffset>281940</wp:posOffset>
                </wp:positionH>
                <wp:positionV relativeFrom="paragraph">
                  <wp:posOffset>1050290</wp:posOffset>
                </wp:positionV>
                <wp:extent cx="4138930" cy="930275"/>
                <wp:effectExtent l="0" t="0" r="0" b="9525"/>
                <wp:wrapThrough wrapText="bothSides">
                  <wp:wrapPolygon edited="0">
                    <wp:start x="133" y="0"/>
                    <wp:lineTo x="133" y="21231"/>
                    <wp:lineTo x="21342" y="21231"/>
                    <wp:lineTo x="21342" y="0"/>
                    <wp:lineTo x="133" y="0"/>
                  </wp:wrapPolygon>
                </wp:wrapThrough>
                <wp:docPr id="232" name="Text Box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38930" cy="930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E85F29" w14:textId="71DE89D1" w:rsidR="00FC3380" w:rsidRPr="00FC3380" w:rsidRDefault="00FC3380" w:rsidP="00AC0D2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FC3380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Personal &amp; Social Responsibility:</w:t>
                            </w:r>
                            <w:r w:rsidR="00C35CA8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I will </w:t>
                            </w:r>
                            <w:r w:rsidR="00F825C9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work safely with my partner and my classmat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 w14:anchorId="09702FEF" id="Text Box 232" o:spid="_x0000_s1029" type="#_x0000_t202" style="position:absolute;margin-left:22.2pt;margin-top:82.7pt;width:325.9pt;height:73.25pt;z-index:251546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" filled="f" stroked="f">
                <v:textbox>
                  <w:txbxContent>
                    <w:p w14:paraId="34E85F29" w14:textId="71DE89D1" w:rsidR="00FC3380" w:rsidRPr="00FC3380" w:rsidRDefault="00FC3380" w:rsidP="00AC0D2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FC3380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Personal &amp; Social Responsibility:</w:t>
                      </w:r>
                      <w:r w:rsidR="00C35CA8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I will </w:t>
                      </w:r>
                      <w:r w:rsidR="00F825C9">
                        <w:rPr>
                          <w:rFonts w:ascii="Arial" w:hAnsi="Arial" w:cs="Arial"/>
                          <w:sz w:val="22"/>
                          <w:szCs w:val="22"/>
                        </w:rPr>
                        <w:t>work safely with my partner and my classmates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036C82">
        <w:rPr>
          <w:noProof/>
        </w:rPr>
        <mc:AlternateContent>
          <mc:Choice Requires="wps">
            <w:drawing>
              <wp:anchor distT="0" distB="0" distL="114300" distR="114300" simplePos="0" relativeHeight="251549696" behindDoc="0" locked="0" layoutInCell="1" allowOverlap="1" wp14:anchorId="763B37F0" wp14:editId="6C38F78C">
                <wp:simplePos x="0" y="0"/>
                <wp:positionH relativeFrom="column">
                  <wp:posOffset>281940</wp:posOffset>
                </wp:positionH>
                <wp:positionV relativeFrom="paragraph">
                  <wp:posOffset>4964056</wp:posOffset>
                </wp:positionV>
                <wp:extent cx="6858000" cy="2052955"/>
                <wp:effectExtent l="0" t="0" r="0" b="4445"/>
                <wp:wrapThrough wrapText="bothSides">
                  <wp:wrapPolygon edited="0">
                    <wp:start x="80" y="0"/>
                    <wp:lineTo x="80" y="21380"/>
                    <wp:lineTo x="21440" y="21380"/>
                    <wp:lineTo x="21440" y="0"/>
                    <wp:lineTo x="80" y="0"/>
                  </wp:wrapPolygon>
                </wp:wrapThrough>
                <wp:docPr id="235" name="Text Box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0" cy="20529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DC6267" w14:textId="77777777" w:rsidR="00CF7831" w:rsidRDefault="00CF7831" w:rsidP="00FC3380">
                            <w:pPr>
                              <w:ind w:right="431"/>
                              <w:rPr>
                                <w:rFonts w:ascii="Arial" w:hAnsi="Arial"/>
                                <w:b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</w:rPr>
                              <w:t>Activity Procedures:</w:t>
                            </w:r>
                          </w:p>
                          <w:p w14:paraId="5809F82F" w14:textId="0D334B19" w:rsidR="00C35CA8" w:rsidRPr="00BF49B8" w:rsidRDefault="00CF7831" w:rsidP="00BF49B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his activit</w:t>
                            </w:r>
                            <w:r w:rsidR="00036C8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y is the </w:t>
                            </w:r>
                            <w:r w:rsidR="00BF49B8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artner Sponge Challenge. You’ll have 90 seconds to soak your partner using the large sponge.</w:t>
                            </w:r>
                          </w:p>
                          <w:p w14:paraId="562CBBF3" w14:textId="29756AC4" w:rsidR="00BF49B8" w:rsidRPr="00F825C9" w:rsidRDefault="00BF49B8" w:rsidP="00BF49B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On the start signal, partner 1 will run with the sponge to the water and then back to your cone. When partner 1 returns, she/he will hold the sponge above partner 2’s head and squeeze the water</w:t>
                            </w:r>
                            <w:r w:rsidR="00F825C9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out of the sponge. As soon as the sponge is (relatively) empty, partner 2 will take it to the water, fill it, and return to squeeze the water on top of the partner 1’s head.</w:t>
                            </w:r>
                          </w:p>
                          <w:p w14:paraId="509CC66F" w14:textId="17076775" w:rsidR="00F825C9" w:rsidRDefault="00F825C9" w:rsidP="00BF49B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On the stop signal, teacher judges will determine which pair is the most wet.</w:t>
                            </w:r>
                          </w:p>
                          <w:p w14:paraId="4B723929" w14:textId="77777777" w:rsidR="00036C82" w:rsidRDefault="00036C82" w:rsidP="00FC3380">
                            <w:pPr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34D52326" w14:textId="31323F7B" w:rsidR="00CF7831" w:rsidRPr="00C24A98" w:rsidRDefault="00AA7BDF" w:rsidP="00FC3380">
                            <w:pPr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M</w:t>
                            </w:r>
                            <w:r w:rsidR="00036C82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odification</w:t>
                            </w:r>
                            <w:r w:rsidR="00CF7831" w:rsidRPr="00C24A98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3640061A" w14:textId="0C015F67" w:rsidR="00CF7831" w:rsidRDefault="00F825C9" w:rsidP="008901F1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ind w:right="431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Use small drink cups instead of sponges.</w:t>
                            </w:r>
                          </w:p>
                          <w:p w14:paraId="7B54F241" w14:textId="11CE56E6" w:rsidR="00CB5962" w:rsidRPr="00036C82" w:rsidRDefault="00F825C9" w:rsidP="008901F1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ind w:right="431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ssign 1 teacher per team. The object is to get your team’s teacher as wet as possibl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 w14:anchorId="763B37F0" id="Text Box 235" o:spid="_x0000_s1030" type="#_x0000_t202" style="position:absolute;margin-left:22.2pt;margin-top:390.85pt;width:540pt;height:161.65pt;z-index:251549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" filled="f" stroked="f">
                <v:textbox>
                  <w:txbxContent>
                    <w:p w14:paraId="18DC6267" w14:textId="77777777" w:rsidR="00CF7831" w:rsidRDefault="00CF7831" w:rsidP="00FC3380">
                      <w:pPr>
                        <w:ind w:right="431"/>
                        <w:rPr>
                          <w:rFonts w:ascii="Arial" w:hAnsi="Arial"/>
                          <w:b/>
                          <w:sz w:val="22"/>
                        </w:rPr>
                      </w:pPr>
                      <w:r>
                        <w:rPr>
                          <w:rFonts w:ascii="Arial" w:hAnsi="Arial"/>
                          <w:b/>
                          <w:sz w:val="22"/>
                        </w:rPr>
                        <w:t>Activity Procedures:</w:t>
                      </w:r>
                    </w:p>
                    <w:p w14:paraId="5809F82F" w14:textId="0D334B19" w:rsidR="00C35CA8" w:rsidRPr="00BF49B8" w:rsidRDefault="00CF7831" w:rsidP="00BF49B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This activit</w:t>
                      </w:r>
                      <w:r w:rsidR="00036C82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y is the </w:t>
                      </w:r>
                      <w:r w:rsidR="00BF49B8">
                        <w:rPr>
                          <w:rFonts w:ascii="Arial" w:hAnsi="Arial"/>
                          <w:sz w:val="22"/>
                          <w:szCs w:val="22"/>
                        </w:rPr>
                        <w:t>Partner Sponge Challenge. You’ll have 90 seconds to soak your partner using the large sponge.</w:t>
                      </w:r>
                    </w:p>
                    <w:p w14:paraId="562CBBF3" w14:textId="29756AC4" w:rsidR="00BF49B8" w:rsidRPr="00F825C9" w:rsidRDefault="00BF49B8" w:rsidP="00BF49B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On the start signal, partner 1 will run with the sponge to the water and then back to your cone. When partner 1 returns, she/he will hold the sponge above partner 2’s head and squeeze the water</w:t>
                      </w:r>
                      <w:r w:rsidR="00F825C9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out of the sponge. As soon as the sponge is (relatively) empty, partner 2 will take it to the water, fill it, and return to squeeze the water on top of the partner 1’s head.</w:t>
                      </w:r>
                    </w:p>
                    <w:p w14:paraId="509CC66F" w14:textId="17076775" w:rsidR="00F825C9" w:rsidRDefault="00F825C9" w:rsidP="00BF49B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On the stop signal, teacher judges will determine which pair is the most wet.</w:t>
                      </w:r>
                    </w:p>
                    <w:p w14:paraId="4B723929" w14:textId="77777777" w:rsidR="00036C82" w:rsidRDefault="00036C82" w:rsidP="00FC3380">
                      <w:pPr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</w:p>
                    <w:p w14:paraId="34D52326" w14:textId="31323F7B" w:rsidR="00CF7831" w:rsidRPr="00C24A98" w:rsidRDefault="00AA7BDF" w:rsidP="00FC3380">
                      <w:pPr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M</w:t>
                      </w:r>
                      <w:r w:rsidR="00036C82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odification</w:t>
                      </w:r>
                      <w:r w:rsidR="00CF7831" w:rsidRPr="00C24A98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3640061A" w14:textId="0C015F67" w:rsidR="00CF7831" w:rsidRDefault="00F825C9" w:rsidP="008901F1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ind w:right="431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Use small drink cups instead of sponges.</w:t>
                      </w:r>
                    </w:p>
                    <w:p w14:paraId="7B54F241" w14:textId="11CE56E6" w:rsidR="00CB5962" w:rsidRPr="00036C82" w:rsidRDefault="00F825C9" w:rsidP="008901F1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ind w:right="431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Assign 1 teacher per team. The object is to get your team’s teacher as wet as possible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036C82"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5577DA59" wp14:editId="607DA92C">
                <wp:simplePos x="0" y="0"/>
                <wp:positionH relativeFrom="page">
                  <wp:posOffset>457200</wp:posOffset>
                </wp:positionH>
                <wp:positionV relativeFrom="page">
                  <wp:posOffset>8345805</wp:posOffset>
                </wp:positionV>
                <wp:extent cx="6670040" cy="688340"/>
                <wp:effectExtent l="0" t="0" r="0" b="0"/>
                <wp:wrapThrough wrapText="bothSides">
                  <wp:wrapPolygon edited="0">
                    <wp:start x="0" y="0"/>
                    <wp:lineTo x="0" y="15941"/>
                    <wp:lineTo x="3290" y="20723"/>
                    <wp:lineTo x="21386" y="20723"/>
                    <wp:lineTo x="21386" y="0"/>
                    <wp:lineTo x="0" y="0"/>
                  </wp:wrapPolygon>
                </wp:wrapThrough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0040" cy="688340"/>
                          <a:chOff x="0" y="342901"/>
                          <a:chExt cx="6670040" cy="688340"/>
                        </a:xfrm>
                      </wpg:grpSpPr>
                      <pic:pic xmlns:pic="http://schemas.openxmlformats.org/drawingml/2006/picture">
                        <pic:nvPicPr>
                          <pic:cNvPr id="18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68935"/>
                            <a:ext cx="914400" cy="4730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" name="Text Box 19"/>
                        <wps:cNvSpPr txBox="1"/>
                        <wps:spPr>
                          <a:xfrm>
                            <a:off x="991235" y="342901"/>
                            <a:ext cx="5678805" cy="688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41611CA" w14:textId="7D952F92" w:rsidR="00CF7831" w:rsidRPr="00F825C9" w:rsidRDefault="00F825C9" w:rsidP="00AC0D2B">
                              <w:pPr>
                                <w:pStyle w:val="ListParagraph"/>
                                <w:numPr>
                                  <w:ilvl w:val="0"/>
                                  <w:numId w:val="6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F825C9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 xml:space="preserve">Standard 4 [E6.3-5] </w:t>
                              </w:r>
                              <w:r w:rsidRPr="00F825C9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Works independently and safely in physical activity settings (3); Works safely with peers and equipment in physical activity settings (4); Applies safety principles with age-appropriate physical activities (5)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5577DA59" id="Group 17" o:spid="_x0000_s1031" style="position:absolute;margin-left:36pt;margin-top:657.15pt;width:525.2pt;height:54.2pt;z-index:251664384;mso-position-horizontal-relative:page;mso-position-vertical-relative:page;mso-width-relative:margin;mso-height-relative:margin" coordorigin=",3429" coordsize="66700,6883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">
                <v:shape id="Picture 18" o:spid="_x0000_s1032" type="#_x0000_t75" style="position:absolute;top:3689;width:9144;height:47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">
                  <v:imagedata r:id="rId14" o:title=""/>
                </v:shape>
                <v:shape id="Text Box 19" o:spid="_x0000_s1033" type="#_x0000_t202" style="position:absolute;left:9912;top:3429;width:56788;height:68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<v:textbox>
                    <w:txbxContent>
                      <w:p w14:paraId="141611CA" w14:textId="7D952F92" w:rsidR="00CF7831" w:rsidRPr="00F825C9" w:rsidRDefault="00F825C9" w:rsidP="00AC0D2B">
                        <w:pPr>
                          <w:pStyle w:val="ListParagraph"/>
                          <w:numPr>
                            <w:ilvl w:val="0"/>
                            <w:numId w:val="6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F825C9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 xml:space="preserve">Standard 4 [E6.3-5] </w:t>
                        </w:r>
                        <w:r w:rsidRPr="00F825C9">
                          <w:rPr>
                            <w:rFonts w:ascii="Arial" w:hAnsi="Arial"/>
                            <w:sz w:val="22"/>
                            <w:szCs w:val="22"/>
                          </w:rPr>
                          <w:t>Works independently and safely in physical activity settings (3); Works safely with peers and equipment in physical activity settings (4); Applies safety principles with age-appropriate physical activities (5).</w:t>
                        </w: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="00036C82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3FC0C47" wp14:editId="4FCFEBCD">
                <wp:simplePos x="0" y="0"/>
                <wp:positionH relativeFrom="column">
                  <wp:posOffset>1198245</wp:posOffset>
                </wp:positionH>
                <wp:positionV relativeFrom="paragraph">
                  <wp:posOffset>7351395</wp:posOffset>
                </wp:positionV>
                <wp:extent cx="0" cy="640080"/>
                <wp:effectExtent l="0" t="0" r="25400" b="20320"/>
                <wp:wrapThrough wrapText="bothSides">
                  <wp:wrapPolygon edited="0">
                    <wp:start x="-1" y="0"/>
                    <wp:lineTo x="-1" y="21429"/>
                    <wp:lineTo x="-1" y="21429"/>
                    <wp:lineTo x="-1" y="0"/>
                    <wp:lineTo x="-1" y="0"/>
                  </wp:wrapPolygon>
                </wp:wrapThrough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4008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00ACD7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0E054705" id="Straight Connector 4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4.35pt,578.85pt" to="94.35pt,62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" strokecolor="#00acd7" strokeweight=".5pt">
                <w10:wrap type="through"/>
              </v:line>
            </w:pict>
          </mc:Fallback>
        </mc:AlternateContent>
      </w:r>
      <w:r w:rsidR="00E041A0">
        <w:rPr>
          <w:noProof/>
        </w:rPr>
        <w:drawing>
          <wp:anchor distT="0" distB="0" distL="114300" distR="114300" simplePos="0" relativeHeight="251539456" behindDoc="0" locked="0" layoutInCell="1" allowOverlap="1" wp14:anchorId="7C8B3178" wp14:editId="7F982A3D">
            <wp:simplePos x="0" y="0"/>
            <wp:positionH relativeFrom="column">
              <wp:posOffset>274320</wp:posOffset>
            </wp:positionH>
            <wp:positionV relativeFrom="paragraph">
              <wp:posOffset>744220</wp:posOffset>
            </wp:positionV>
            <wp:extent cx="1933575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281" y="19295"/>
                <wp:lineTo x="21281" y="0"/>
                <wp:lineTo x="0" y="0"/>
              </wp:wrapPolygon>
            </wp:wrapThrough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Picture 225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3575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041A0">
        <w:rPr>
          <w:noProof/>
        </w:rPr>
        <w:drawing>
          <wp:anchor distT="0" distB="0" distL="114300" distR="114300" simplePos="0" relativeHeight="251540480" behindDoc="0" locked="0" layoutInCell="1" allowOverlap="1" wp14:anchorId="285EE04B" wp14:editId="0B996DEF">
            <wp:simplePos x="0" y="0"/>
            <wp:positionH relativeFrom="column">
              <wp:posOffset>4617720</wp:posOffset>
            </wp:positionH>
            <wp:positionV relativeFrom="paragraph">
              <wp:posOffset>744220</wp:posOffset>
            </wp:positionV>
            <wp:extent cx="1616710" cy="255905"/>
            <wp:effectExtent l="0" t="0" r="8890" b="0"/>
            <wp:wrapThrough wrapText="bothSides">
              <wp:wrapPolygon edited="0">
                <wp:start x="0" y="0"/>
                <wp:lineTo x="0" y="19295"/>
                <wp:lineTo x="21379" y="19295"/>
                <wp:lineTo x="21379" y="0"/>
                <wp:lineTo x="0" y="0"/>
              </wp:wrapPolygon>
            </wp:wrapThrough>
            <wp:docPr id="226" name="Picture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 226"/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671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041A0">
        <w:rPr>
          <w:noProof/>
        </w:rPr>
        <mc:AlternateContent>
          <mc:Choice Requires="wps">
            <w:drawing>
              <wp:anchor distT="0" distB="0" distL="114300" distR="114300" simplePos="0" relativeHeight="251542528" behindDoc="0" locked="0" layoutInCell="1" allowOverlap="1" wp14:anchorId="5F2A8871" wp14:editId="181B2266">
                <wp:simplePos x="0" y="0"/>
                <wp:positionH relativeFrom="column">
                  <wp:posOffset>274320</wp:posOffset>
                </wp:positionH>
                <wp:positionV relativeFrom="paragraph">
                  <wp:posOffset>1009650</wp:posOffset>
                </wp:positionV>
                <wp:extent cx="4097655" cy="0"/>
                <wp:effectExtent l="0" t="0" r="17145" b="25400"/>
                <wp:wrapThrough wrapText="bothSides">
                  <wp:wrapPolygon edited="0">
                    <wp:start x="0" y="-1"/>
                    <wp:lineTo x="0" y="-1"/>
                    <wp:lineTo x="21556" y="-1"/>
                    <wp:lineTo x="21556" y="-1"/>
                    <wp:lineTo x="0" y="-1"/>
                  </wp:wrapPolygon>
                </wp:wrapThrough>
                <wp:docPr id="228" name="Straight Connector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7655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00ACD7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54155D85" id="Straight Connector 228" o:spid="_x0000_s1026" style="position:absolute;z-index:251542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79.5pt" to="344.25pt,7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" strokecolor="#00acd7" strokeweight=".5pt">
                <w10:wrap type="through"/>
              </v:line>
            </w:pict>
          </mc:Fallback>
        </mc:AlternateContent>
      </w:r>
      <w:r w:rsidR="00E041A0">
        <w:rPr>
          <w:noProof/>
        </w:rPr>
        <mc:AlternateContent>
          <mc:Choice Requires="wps">
            <w:drawing>
              <wp:anchor distT="0" distB="0" distL="114300" distR="114300" simplePos="0" relativeHeight="251543552" behindDoc="0" locked="0" layoutInCell="1" allowOverlap="1" wp14:anchorId="76F93272" wp14:editId="5E396E5B">
                <wp:simplePos x="0" y="0"/>
                <wp:positionH relativeFrom="column">
                  <wp:posOffset>4617720</wp:posOffset>
                </wp:positionH>
                <wp:positionV relativeFrom="paragraph">
                  <wp:posOffset>1009650</wp:posOffset>
                </wp:positionV>
                <wp:extent cx="2303780" cy="0"/>
                <wp:effectExtent l="0" t="0" r="33020" b="25400"/>
                <wp:wrapThrough wrapText="bothSides">
                  <wp:wrapPolygon edited="0">
                    <wp:start x="0" y="-1"/>
                    <wp:lineTo x="0" y="-1"/>
                    <wp:lineTo x="21671" y="-1"/>
                    <wp:lineTo x="21671" y="-1"/>
                    <wp:lineTo x="0" y="-1"/>
                  </wp:wrapPolygon>
                </wp:wrapThrough>
                <wp:docPr id="229" name="Straight Connector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37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00ACD7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789C3ACB" id="Straight Connector 229" o:spid="_x0000_s1026" style="position:absolute;z-index:251543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3.6pt,79.5pt" to="545pt,7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" strokecolor="#00acd7" strokeweight=".5pt">
                <w10:wrap type="through"/>
              </v:line>
            </w:pict>
          </mc:Fallback>
        </mc:AlternateContent>
      </w:r>
    </w:p>
    <w:p w14:paraId="55A4BEE8" w14:textId="4DD5C4D1" w:rsidR="00794312" w:rsidRDefault="00794312" w:rsidP="004E7C8D"/>
    <w:sectPr w:rsidR="00794312" w:rsidSect="008901F1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229185" w14:textId="77777777" w:rsidR="00073BB8" w:rsidRDefault="00073BB8" w:rsidP="00233FF0">
      <w:r>
        <w:separator/>
      </w:r>
    </w:p>
  </w:endnote>
  <w:endnote w:type="continuationSeparator" w:id="0">
    <w:p w14:paraId="61659CF4" w14:textId="77777777" w:rsidR="00073BB8" w:rsidRDefault="00073BB8" w:rsidP="00233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charset w:val="80"/>
    <w:family w:val="roma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ＭＳ ゴシック">
    <w:charset w:val="80"/>
    <w:family w:val="swiss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34E577" w14:textId="77777777" w:rsidR="00CF7831" w:rsidRPr="008901F1" w:rsidRDefault="00CF7831" w:rsidP="008901F1">
    <w:pPr>
      <w:pStyle w:val="Footer"/>
      <w:framePr w:w="733" w:wrap="around" w:vAnchor="text" w:hAnchor="page" w:x="10581" w:y="1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 w:rsidR="006F760E">
      <w:rPr>
        <w:rStyle w:val="PageNumber"/>
        <w:rFonts w:ascii="Arial" w:hAnsi="Arial" w:cs="Arial"/>
        <w:b/>
        <w:noProof/>
        <w:sz w:val="40"/>
        <w:szCs w:val="40"/>
      </w:rPr>
      <w:t>2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14:paraId="7C53BBA7" w14:textId="77777777" w:rsidR="00CF7831" w:rsidRDefault="00CF7831" w:rsidP="008901F1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D46969" w14:textId="77777777" w:rsidR="00CF7831" w:rsidRPr="00896D43" w:rsidRDefault="00CF7831" w:rsidP="008901F1">
    <w:pPr>
      <w:pStyle w:val="Footer"/>
      <w:ind w:right="360" w:firstLine="360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7C27DDF" wp14:editId="5CA865DC">
          <wp:simplePos x="0" y="0"/>
          <wp:positionH relativeFrom="margin">
            <wp:align>center</wp:align>
          </wp:positionH>
          <wp:positionV relativeFrom="paragraph">
            <wp:posOffset>-187628</wp:posOffset>
          </wp:positionV>
          <wp:extent cx="6766558" cy="617895"/>
          <wp:effectExtent l="0" t="0" r="0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58" cy="6178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BE89C7" w14:textId="77777777" w:rsidR="00073BB8" w:rsidRDefault="00073BB8" w:rsidP="00233FF0">
      <w:r>
        <w:separator/>
      </w:r>
    </w:p>
  </w:footnote>
  <w:footnote w:type="continuationSeparator" w:id="0">
    <w:p w14:paraId="5185183E" w14:textId="77777777" w:rsidR="00073BB8" w:rsidRDefault="00073BB8" w:rsidP="00233FF0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D32B7F" w14:textId="77777777" w:rsidR="00CF7831" w:rsidRDefault="00CF783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E07BEF1" wp14:editId="36ECADFF">
          <wp:simplePos x="0" y="0"/>
          <wp:positionH relativeFrom="margin">
            <wp:align>center</wp:align>
          </wp:positionH>
          <wp:positionV relativeFrom="paragraph">
            <wp:posOffset>5080</wp:posOffset>
          </wp:positionV>
          <wp:extent cx="6768134" cy="1161288"/>
          <wp:effectExtent l="0" t="0" r="0" b="762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116101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w14:anchorId="5577DA59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49" type="#_x0000_t75" style="width:176pt;height:176pt" o:bullet="t">
        <v:imagedata r:id="rId1" o:title="P-03-checkmark"/>
      </v:shape>
    </w:pict>
  </w:numPicBullet>
  <w:numPicBullet w:numPicBulletId="1">
    <w:pict>
      <v:shape w14:anchorId="33FC0C47" id="_x0000_i1250" type="#_x0000_t75" style="width:316pt;height:316pt" o:bullet="t">
        <v:imagedata r:id="rId2" o:title="FieldDay_Bullet-01"/>
      </v:shape>
    </w:pict>
  </w:numPicBullet>
  <w:abstractNum w:abstractNumId="0">
    <w:nsid w:val="075E47CD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7C2676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F365B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EF765B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AD3822"/>
    <w:multiLevelType w:val="multilevel"/>
    <w:tmpl w:val="D11000E0"/>
    <w:lvl w:ilvl="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114700F"/>
    <w:multiLevelType w:val="hybridMultilevel"/>
    <w:tmpl w:val="5680C72C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22F4FF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3AA1C13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52C62A1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8C73C84"/>
    <w:multiLevelType w:val="hybridMultilevel"/>
    <w:tmpl w:val="EFAC1E26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C5C3073"/>
    <w:multiLevelType w:val="hybridMultilevel"/>
    <w:tmpl w:val="F2FAFD66"/>
    <w:lvl w:ilvl="0" w:tplc="68D4E80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3A0127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510B72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12B160D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3971B6D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55B5EC1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56554DC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7FC1B09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9875B81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FE94523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3283B7E"/>
    <w:multiLevelType w:val="hybridMultilevel"/>
    <w:tmpl w:val="2B0CD3AE"/>
    <w:lvl w:ilvl="0" w:tplc="BDE225DE">
      <w:numFmt w:val="bullet"/>
      <w:lvlText w:val=""/>
      <w:lvlJc w:val="left"/>
      <w:pPr>
        <w:ind w:left="360" w:hanging="360"/>
      </w:pPr>
      <w:rPr>
        <w:rFonts w:ascii="Symbol" w:eastAsiaTheme="minorEastAsia" w:hAnsi="Symbo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34A43000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5C62F88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9BF0659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0607525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145313F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44F494E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4A704A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B1C30A8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0A33A08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27C3270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32D3E71"/>
    <w:multiLevelType w:val="hybridMultilevel"/>
    <w:tmpl w:val="98881B36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>
    <w:nsid w:val="53D96B7F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A222603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BBB56DA"/>
    <w:multiLevelType w:val="hybridMultilevel"/>
    <w:tmpl w:val="42F085E8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3DB110C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4DC1ECF"/>
    <w:multiLevelType w:val="hybridMultilevel"/>
    <w:tmpl w:val="2D047F30"/>
    <w:lvl w:ilvl="0" w:tplc="DF8691C6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CCD3D7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5F74AE6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9"/>
  </w:num>
  <w:num w:numId="3">
    <w:abstractNumId w:val="11"/>
  </w:num>
  <w:num w:numId="4">
    <w:abstractNumId w:val="31"/>
  </w:num>
  <w:num w:numId="5">
    <w:abstractNumId w:val="10"/>
  </w:num>
  <w:num w:numId="6">
    <w:abstractNumId w:val="34"/>
  </w:num>
  <w:num w:numId="7">
    <w:abstractNumId w:val="36"/>
  </w:num>
  <w:num w:numId="8">
    <w:abstractNumId w:val="5"/>
  </w:num>
  <w:num w:numId="9">
    <w:abstractNumId w:val="6"/>
  </w:num>
  <w:num w:numId="10">
    <w:abstractNumId w:val="33"/>
  </w:num>
  <w:num w:numId="11">
    <w:abstractNumId w:val="2"/>
  </w:num>
  <w:num w:numId="12">
    <w:abstractNumId w:val="26"/>
  </w:num>
  <w:num w:numId="13">
    <w:abstractNumId w:val="3"/>
  </w:num>
  <w:num w:numId="14">
    <w:abstractNumId w:val="25"/>
  </w:num>
  <w:num w:numId="15">
    <w:abstractNumId w:val="37"/>
  </w:num>
  <w:num w:numId="16">
    <w:abstractNumId w:val="7"/>
  </w:num>
  <w:num w:numId="17">
    <w:abstractNumId w:val="28"/>
  </w:num>
  <w:num w:numId="18">
    <w:abstractNumId w:val="13"/>
  </w:num>
  <w:num w:numId="19">
    <w:abstractNumId w:val="18"/>
  </w:num>
  <w:num w:numId="20">
    <w:abstractNumId w:val="15"/>
  </w:num>
  <w:num w:numId="21">
    <w:abstractNumId w:val="30"/>
  </w:num>
  <w:num w:numId="22">
    <w:abstractNumId w:val="22"/>
  </w:num>
  <w:num w:numId="23">
    <w:abstractNumId w:val="35"/>
  </w:num>
  <w:num w:numId="24">
    <w:abstractNumId w:val="17"/>
  </w:num>
  <w:num w:numId="25">
    <w:abstractNumId w:val="38"/>
  </w:num>
  <w:num w:numId="26">
    <w:abstractNumId w:val="19"/>
  </w:num>
  <w:num w:numId="27">
    <w:abstractNumId w:val="23"/>
  </w:num>
  <w:num w:numId="28">
    <w:abstractNumId w:val="27"/>
  </w:num>
  <w:num w:numId="29">
    <w:abstractNumId w:val="1"/>
  </w:num>
  <w:num w:numId="30">
    <w:abstractNumId w:val="8"/>
  </w:num>
  <w:num w:numId="31">
    <w:abstractNumId w:val="0"/>
  </w:num>
  <w:num w:numId="32">
    <w:abstractNumId w:val="12"/>
  </w:num>
  <w:num w:numId="33">
    <w:abstractNumId w:val="29"/>
  </w:num>
  <w:num w:numId="34">
    <w:abstractNumId w:val="16"/>
  </w:num>
  <w:num w:numId="35">
    <w:abstractNumId w:val="21"/>
  </w:num>
  <w:num w:numId="36">
    <w:abstractNumId w:val="14"/>
  </w:num>
  <w:num w:numId="37">
    <w:abstractNumId w:val="32"/>
  </w:num>
  <w:num w:numId="38">
    <w:abstractNumId w:val="4"/>
  </w:num>
  <w:num w:numId="39">
    <w:abstractNumId w:val="2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xtDA1MDQ2MTC1NDRS0lEKTi0uzszPAykwrAUAN4ujESwAAAA="/>
  </w:docVars>
  <w:rsids>
    <w:rsidRoot w:val="00233FF0"/>
    <w:rsid w:val="00012409"/>
    <w:rsid w:val="00036C82"/>
    <w:rsid w:val="0007044E"/>
    <w:rsid w:val="00073BB8"/>
    <w:rsid w:val="0009373C"/>
    <w:rsid w:val="000C0812"/>
    <w:rsid w:val="000C18FE"/>
    <w:rsid w:val="00124B81"/>
    <w:rsid w:val="00127ABE"/>
    <w:rsid w:val="00155F29"/>
    <w:rsid w:val="001855BE"/>
    <w:rsid w:val="001A4745"/>
    <w:rsid w:val="001C2CF8"/>
    <w:rsid w:val="001D0659"/>
    <w:rsid w:val="001D18DD"/>
    <w:rsid w:val="001E345B"/>
    <w:rsid w:val="001E7A69"/>
    <w:rsid w:val="00202E69"/>
    <w:rsid w:val="00224491"/>
    <w:rsid w:val="002304D4"/>
    <w:rsid w:val="002335BB"/>
    <w:rsid w:val="00233FF0"/>
    <w:rsid w:val="002418A4"/>
    <w:rsid w:val="002424D6"/>
    <w:rsid w:val="00276491"/>
    <w:rsid w:val="002E0D38"/>
    <w:rsid w:val="002E2F38"/>
    <w:rsid w:val="002E3B0C"/>
    <w:rsid w:val="00304D34"/>
    <w:rsid w:val="003A5C99"/>
    <w:rsid w:val="003B2148"/>
    <w:rsid w:val="003D732B"/>
    <w:rsid w:val="003E2289"/>
    <w:rsid w:val="004344F7"/>
    <w:rsid w:val="00437F5E"/>
    <w:rsid w:val="0047477A"/>
    <w:rsid w:val="004C2776"/>
    <w:rsid w:val="004D04E2"/>
    <w:rsid w:val="004D29DB"/>
    <w:rsid w:val="004E2A13"/>
    <w:rsid w:val="004E7C8D"/>
    <w:rsid w:val="004F4878"/>
    <w:rsid w:val="00500A82"/>
    <w:rsid w:val="00504D04"/>
    <w:rsid w:val="00520896"/>
    <w:rsid w:val="00525C27"/>
    <w:rsid w:val="005849E9"/>
    <w:rsid w:val="005B1AD3"/>
    <w:rsid w:val="005C76DF"/>
    <w:rsid w:val="005F7AF8"/>
    <w:rsid w:val="006049AC"/>
    <w:rsid w:val="0061754E"/>
    <w:rsid w:val="00687DC6"/>
    <w:rsid w:val="00694C4B"/>
    <w:rsid w:val="006C2F8F"/>
    <w:rsid w:val="006D1118"/>
    <w:rsid w:val="006F760E"/>
    <w:rsid w:val="00712670"/>
    <w:rsid w:val="007267AA"/>
    <w:rsid w:val="00771866"/>
    <w:rsid w:val="007736EB"/>
    <w:rsid w:val="007753CC"/>
    <w:rsid w:val="00794312"/>
    <w:rsid w:val="007A4780"/>
    <w:rsid w:val="007A4B19"/>
    <w:rsid w:val="007B5586"/>
    <w:rsid w:val="007C3E2F"/>
    <w:rsid w:val="007D2BA2"/>
    <w:rsid w:val="008466EA"/>
    <w:rsid w:val="00881358"/>
    <w:rsid w:val="008901F1"/>
    <w:rsid w:val="00896D43"/>
    <w:rsid w:val="008E4DC2"/>
    <w:rsid w:val="008E6A07"/>
    <w:rsid w:val="008F51CF"/>
    <w:rsid w:val="00900B5F"/>
    <w:rsid w:val="009179DC"/>
    <w:rsid w:val="00921521"/>
    <w:rsid w:val="0094579F"/>
    <w:rsid w:val="00952CE7"/>
    <w:rsid w:val="009B3B7A"/>
    <w:rsid w:val="009C554A"/>
    <w:rsid w:val="00A013F6"/>
    <w:rsid w:val="00A63F85"/>
    <w:rsid w:val="00AA7BDF"/>
    <w:rsid w:val="00AC0D2B"/>
    <w:rsid w:val="00AD187D"/>
    <w:rsid w:val="00B00BDD"/>
    <w:rsid w:val="00B114B7"/>
    <w:rsid w:val="00B45DA0"/>
    <w:rsid w:val="00B50B1A"/>
    <w:rsid w:val="00B55E54"/>
    <w:rsid w:val="00B709B2"/>
    <w:rsid w:val="00BA70AB"/>
    <w:rsid w:val="00BB4621"/>
    <w:rsid w:val="00BC12F1"/>
    <w:rsid w:val="00BC2074"/>
    <w:rsid w:val="00BE39A4"/>
    <w:rsid w:val="00BF49B8"/>
    <w:rsid w:val="00BF7D20"/>
    <w:rsid w:val="00C104B0"/>
    <w:rsid w:val="00C24A98"/>
    <w:rsid w:val="00C35CA8"/>
    <w:rsid w:val="00C83BBF"/>
    <w:rsid w:val="00C85F58"/>
    <w:rsid w:val="00CB28FB"/>
    <w:rsid w:val="00CB5962"/>
    <w:rsid w:val="00CC6EE8"/>
    <w:rsid w:val="00CE0D3C"/>
    <w:rsid w:val="00CF6436"/>
    <w:rsid w:val="00CF7831"/>
    <w:rsid w:val="00D46EDE"/>
    <w:rsid w:val="00D74ECB"/>
    <w:rsid w:val="00D76DD3"/>
    <w:rsid w:val="00DE69CB"/>
    <w:rsid w:val="00E041A0"/>
    <w:rsid w:val="00E108E7"/>
    <w:rsid w:val="00E20E3D"/>
    <w:rsid w:val="00E335F8"/>
    <w:rsid w:val="00E80D95"/>
    <w:rsid w:val="00E80F5F"/>
    <w:rsid w:val="00ED00BE"/>
    <w:rsid w:val="00F06459"/>
    <w:rsid w:val="00F13CB6"/>
    <w:rsid w:val="00F27A7E"/>
    <w:rsid w:val="00F44CEC"/>
    <w:rsid w:val="00F50145"/>
    <w:rsid w:val="00F6261D"/>
    <w:rsid w:val="00F66197"/>
    <w:rsid w:val="00F825C9"/>
    <w:rsid w:val="00F87FFE"/>
    <w:rsid w:val="00F97A94"/>
    <w:rsid w:val="00FA36F6"/>
    <w:rsid w:val="00FA717B"/>
    <w:rsid w:val="00FB64A5"/>
    <w:rsid w:val="00FC0455"/>
    <w:rsid w:val="00FC3380"/>
    <w:rsid w:val="00FD6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BBDE7B6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25C2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7D2BA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2BA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2BA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BA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2BA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png"/><Relationship Id="rId12" Type="http://schemas.openxmlformats.org/officeDocument/2006/relationships/image" Target="media/image6.jpg"/><Relationship Id="rId13" Type="http://schemas.openxmlformats.org/officeDocument/2006/relationships/image" Target="media/image7.jpg"/><Relationship Id="rId14" Type="http://schemas.openxmlformats.org/officeDocument/2006/relationships/image" Target="media/image7.jpeg"/><Relationship Id="rId15" Type="http://schemas.openxmlformats.org/officeDocument/2006/relationships/image" Target="media/image8.jpg"/><Relationship Id="rId16" Type="http://schemas.openxmlformats.org/officeDocument/2006/relationships/image" Target="media/image9.jpg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Relationship Id="rId2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D7CD28C-E278-8F49-8F4E-50485475CA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</Words>
  <Characters>18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stin ISD</Company>
  <LinksUpToDate>false</LinksUpToDate>
  <CharactersWithSpaces>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Truong</dc:creator>
  <cp:lastModifiedBy>Aaron Hart</cp:lastModifiedBy>
  <cp:revision>8</cp:revision>
  <cp:lastPrinted>2015-01-22T20:49:00Z</cp:lastPrinted>
  <dcterms:created xsi:type="dcterms:W3CDTF">2018-04-28T09:34:00Z</dcterms:created>
  <dcterms:modified xsi:type="dcterms:W3CDTF">2018-05-01T09:04:00Z</dcterms:modified>
</cp:coreProperties>
</file>